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1C914E60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DF2BC6">
        <w:rPr>
          <w:sz w:val="24"/>
          <w:szCs w:val="24"/>
          <w:lang w:val="sr-Latn-BA"/>
        </w:rPr>
        <w:t>2</w:t>
      </w:r>
      <w:r w:rsidR="00F8622C">
        <w:rPr>
          <w:sz w:val="24"/>
          <w:szCs w:val="24"/>
          <w:lang w:val="sr-Latn-BA"/>
        </w:rPr>
        <w:t>5</w:t>
      </w:r>
      <w:r w:rsidR="00501694">
        <w:rPr>
          <w:sz w:val="24"/>
          <w:szCs w:val="24"/>
          <w:lang w:val="sr-Latn-BA"/>
        </w:rPr>
        <w:t>.</w:t>
      </w:r>
      <w:r w:rsidR="00F8622C">
        <w:rPr>
          <w:sz w:val="24"/>
          <w:szCs w:val="24"/>
          <w:lang w:val="sr-Latn-BA"/>
        </w:rPr>
        <w:t>5.</w:t>
      </w:r>
      <w:r w:rsidR="00501694">
        <w:rPr>
          <w:sz w:val="24"/>
          <w:szCs w:val="24"/>
          <w:lang w:val="sr-Latn-BA"/>
        </w:rPr>
        <w:t>2021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E019C0" w:rsidRPr="008C361C" w14:paraId="2E4ED24F" w14:textId="77777777" w:rsidTr="00E019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60132576" w14:textId="1FA4A748" w:rsidR="00E019C0" w:rsidRPr="00E019C0" w:rsidRDefault="00E019C0" w:rsidP="00AB4F19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E019C0">
              <w:rPr>
                <w:b w:val="0"/>
                <w:bCs w:val="0"/>
                <w:sz w:val="24"/>
                <w:szCs w:val="24"/>
                <w:lang w:val="sr-Latn-BA"/>
              </w:rPr>
              <w:t>Kovačević Aleksandra</w:t>
            </w:r>
          </w:p>
        </w:tc>
        <w:tc>
          <w:tcPr>
            <w:tcW w:w="1069" w:type="dxa"/>
          </w:tcPr>
          <w:p w14:paraId="599117E7" w14:textId="053FE919" w:rsidR="00E019C0" w:rsidRPr="00B44D8D" w:rsidRDefault="003E37F1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6</w:t>
            </w:r>
          </w:p>
        </w:tc>
      </w:tr>
      <w:tr w:rsidR="00E019C0" w:rsidRPr="008C361C" w14:paraId="0C7B082D" w14:textId="77777777" w:rsidTr="00E019C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0E6EEED" w14:textId="212E74F3" w:rsidR="00E019C0" w:rsidRPr="00E019C0" w:rsidRDefault="00E019C0" w:rsidP="00AB4F19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E019C0">
              <w:rPr>
                <w:b w:val="0"/>
                <w:bCs w:val="0"/>
                <w:sz w:val="24"/>
                <w:szCs w:val="24"/>
                <w:lang w:val="sr-Latn-BA"/>
              </w:rPr>
              <w:t>Manojlović Petra</w:t>
            </w:r>
          </w:p>
        </w:tc>
        <w:tc>
          <w:tcPr>
            <w:tcW w:w="1069" w:type="dxa"/>
          </w:tcPr>
          <w:p w14:paraId="5668C5D9" w14:textId="6729F861" w:rsidR="00E019C0" w:rsidRDefault="003E37F1" w:rsidP="00AB4F1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5</w:t>
            </w:r>
            <w:r w:rsidR="00E019C0">
              <w:rPr>
                <w:b/>
                <w:sz w:val="24"/>
                <w:szCs w:val="24"/>
                <w:lang w:val="sr-Latn-BA"/>
              </w:rPr>
              <w:t>,5</w:t>
            </w:r>
          </w:p>
        </w:tc>
      </w:tr>
    </w:tbl>
    <w:p w14:paraId="09621198" w14:textId="2E161943" w:rsidR="00835934" w:rsidRDefault="00835934" w:rsidP="00AA52FC">
      <w:pPr>
        <w:rPr>
          <w:b/>
          <w:sz w:val="24"/>
          <w:szCs w:val="24"/>
          <w:lang w:val="sr-Latn-BA"/>
        </w:rPr>
      </w:pPr>
    </w:p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p w14:paraId="43C7A813" w14:textId="7DF317E0" w:rsidR="00E019C0" w:rsidRPr="00835934" w:rsidRDefault="00E019C0" w:rsidP="00AA52FC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Stari program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5518407D" w14:textId="77777777" w:rsidTr="00950A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1137334" w14:textId="73D96C91" w:rsidR="00E019C0" w:rsidRPr="00B44D8D" w:rsidRDefault="00E019C0" w:rsidP="00E019C0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 kolokvijum</w:t>
            </w:r>
          </w:p>
        </w:tc>
        <w:tc>
          <w:tcPr>
            <w:tcW w:w="1069" w:type="dxa"/>
          </w:tcPr>
          <w:p w14:paraId="0821BCEC" w14:textId="2726D3D8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4B3D8525" w14:textId="66D157CA" w:rsidR="00E019C0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7237788A" w14:textId="1CA42653" w:rsidR="00E019C0" w:rsidRPr="00B44D8D" w:rsidRDefault="00E019C0" w:rsidP="00E019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6481C55A" w14:textId="77777777" w:rsidTr="00950A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1E6EED14" w14:textId="72B782FB" w:rsidR="00E019C0" w:rsidRPr="00B44D8D" w:rsidRDefault="003E37F1" w:rsidP="00E019C0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Filipović Zorica</w:t>
            </w:r>
          </w:p>
        </w:tc>
        <w:tc>
          <w:tcPr>
            <w:tcW w:w="1069" w:type="dxa"/>
          </w:tcPr>
          <w:p w14:paraId="2E39BCB1" w14:textId="7334B080" w:rsidR="00E019C0" w:rsidRDefault="003E37F1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</w:t>
            </w:r>
            <w:r w:rsidR="00E019C0">
              <w:rPr>
                <w:b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069" w:type="dxa"/>
          </w:tcPr>
          <w:p w14:paraId="653A1A37" w14:textId="115969BA" w:rsidR="00E019C0" w:rsidRDefault="00E019C0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2089E0CC" w14:textId="64B8EB34" w:rsidR="00E019C0" w:rsidRPr="00B44D8D" w:rsidRDefault="003E37F1" w:rsidP="00E019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</w:t>
            </w:r>
          </w:p>
        </w:tc>
      </w:tr>
    </w:tbl>
    <w:p w14:paraId="1249B46F" w14:textId="075DB05F" w:rsidR="00AA52FC" w:rsidRDefault="00AA52FC" w:rsidP="00AA52FC">
      <w:pPr>
        <w:rPr>
          <w:b/>
          <w:sz w:val="28"/>
          <w:szCs w:val="28"/>
          <w:lang w:val="sr-Latn-BA"/>
        </w:rPr>
      </w:pP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  <w:gridCol w:w="1069"/>
        <w:gridCol w:w="1069"/>
      </w:tblGrid>
      <w:tr w:rsidR="00E019C0" w:rsidRPr="008C361C" w14:paraId="28C843B9" w14:textId="77777777" w:rsidTr="00AB4F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8564EAD" w14:textId="7726FF1E" w:rsidR="00E019C0" w:rsidRPr="00B44D8D" w:rsidRDefault="00E019C0" w:rsidP="00AB4F19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II kolokvijum</w:t>
            </w:r>
          </w:p>
        </w:tc>
        <w:tc>
          <w:tcPr>
            <w:tcW w:w="1069" w:type="dxa"/>
          </w:tcPr>
          <w:p w14:paraId="62151411" w14:textId="77777777" w:rsidR="00E019C0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69" w:type="dxa"/>
          </w:tcPr>
          <w:p w14:paraId="5DAFCC7B" w14:textId="77777777" w:rsidR="00E019C0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C4471A3" w14:textId="77777777" w:rsidR="00E019C0" w:rsidRPr="00B44D8D" w:rsidRDefault="00E019C0" w:rsidP="00AB4F1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ocjena</w:t>
            </w:r>
          </w:p>
        </w:tc>
      </w:tr>
      <w:tr w:rsidR="00E019C0" w:rsidRPr="008C361C" w14:paraId="44FB145D" w14:textId="77777777" w:rsidTr="00AB4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25DACAF4" w14:textId="66BFD7D9" w:rsidR="00E019C0" w:rsidRPr="00B44D8D" w:rsidRDefault="003E37F1" w:rsidP="00AB4F19">
            <w:pPr>
              <w:spacing w:after="0" w:line="240" w:lineRule="auto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Filipović Zorica</w:t>
            </w:r>
          </w:p>
        </w:tc>
        <w:tc>
          <w:tcPr>
            <w:tcW w:w="1069" w:type="dxa"/>
          </w:tcPr>
          <w:p w14:paraId="55A8B5B3" w14:textId="42E7B830" w:rsidR="00E019C0" w:rsidRDefault="003E37F1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,5</w:t>
            </w:r>
          </w:p>
        </w:tc>
        <w:tc>
          <w:tcPr>
            <w:tcW w:w="1069" w:type="dxa"/>
          </w:tcPr>
          <w:p w14:paraId="444F83AC" w14:textId="77777777" w:rsidR="00E019C0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397B29B0" w14:textId="418133ED" w:rsidR="00E019C0" w:rsidRPr="00B44D8D" w:rsidRDefault="00E019C0" w:rsidP="00AB4F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</w:t>
            </w:r>
          </w:p>
        </w:tc>
      </w:tr>
    </w:tbl>
    <w:p w14:paraId="3043E934" w14:textId="77777777" w:rsidR="00E019C0" w:rsidRDefault="00E019C0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3E37F1"/>
    <w:rsid w:val="00405A67"/>
    <w:rsid w:val="004211CD"/>
    <w:rsid w:val="004462BB"/>
    <w:rsid w:val="004531FE"/>
    <w:rsid w:val="004841C1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E85"/>
    <w:rsid w:val="005D3D33"/>
    <w:rsid w:val="005F4230"/>
    <w:rsid w:val="005F4CA6"/>
    <w:rsid w:val="005F5643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8622C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49</cp:revision>
  <cp:lastPrinted>2018-06-29T14:27:00Z</cp:lastPrinted>
  <dcterms:created xsi:type="dcterms:W3CDTF">2018-06-29T14:28:00Z</dcterms:created>
  <dcterms:modified xsi:type="dcterms:W3CDTF">2021-05-25T11:33:00Z</dcterms:modified>
</cp:coreProperties>
</file>